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C2641" w14:textId="5FA0C39B" w:rsidR="00387C44" w:rsidRDefault="00387C44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7CF94F" w14:textId="16752A09" w:rsidR="0039596B" w:rsidRDefault="0039596B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DA690C" w14:textId="00FCB9AB" w:rsidR="0039596B" w:rsidRDefault="0039596B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6B9375" w14:textId="0C04F482" w:rsidR="0039596B" w:rsidRDefault="0039596B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24C7C4" w14:textId="5F1067F1" w:rsidR="0039596B" w:rsidRDefault="0039596B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707C2B" w14:textId="77777777" w:rsidR="0039596B" w:rsidRDefault="0039596B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70451D2" w14:textId="77777777" w:rsidR="00387C44" w:rsidRDefault="00387C44" w:rsidP="00DA4DBB">
      <w:pPr>
        <w:spacing w:before="100" w:beforeAutospacing="1" w:after="100" w:afterAutospacing="1" w:line="480" w:lineRule="auto"/>
        <w:ind w:left="720"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C3C6B2" w14:textId="77777777" w:rsidR="00DA4DBB" w:rsidRPr="00ED2974" w:rsidRDefault="00DA4DBB" w:rsidP="00E45EB7">
      <w:pPr>
        <w:spacing w:before="100" w:beforeAutospacing="1" w:after="100" w:afterAutospacing="1" w:line="480" w:lineRule="auto"/>
        <w:ind w:left="144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D2974">
        <w:rPr>
          <w:rFonts w:ascii="Times New Roman" w:hAnsi="Times New Roman" w:cs="Times New Roman"/>
          <w:b/>
          <w:sz w:val="24"/>
          <w:szCs w:val="24"/>
        </w:rPr>
        <w:t>Comparison of Health Care Systems: German and the United States</w:t>
      </w:r>
    </w:p>
    <w:p w14:paraId="00AA799A" w14:textId="77777777" w:rsidR="00383E10" w:rsidRDefault="00383E10" w:rsidP="00DA4DBB">
      <w:pPr>
        <w:spacing w:before="100" w:beforeAutospacing="1" w:after="100" w:afterAutospacing="1" w:line="480" w:lineRule="auto"/>
        <w:ind w:left="144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1116F5D" w14:textId="5D583B83" w:rsidR="00DA4DBB" w:rsidRDefault="00DA4DB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CEFEBC8" w14:textId="3B350D4E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D4C4545" w14:textId="720A6365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394194C" w14:textId="339B38F9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4E5836B" w14:textId="53EF8D57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80E2AE8" w14:textId="4290DA20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A0CE148" w14:textId="6B2B50F5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7CDC3FB" w14:textId="2BE4737D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62F4D43" w14:textId="0FB3EECA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4DC8125" w14:textId="1A53200A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200F0EF" w14:textId="7927B75E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3B29A59" w14:textId="75D802D9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AF239B6" w14:textId="399CF720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5C151C7" w14:textId="77777777" w:rsidR="0039596B" w:rsidRDefault="0039596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4EA0ED7" w14:textId="77777777" w:rsidR="00DA4DBB" w:rsidRDefault="00DA4DBB" w:rsidP="00600B7B">
      <w:pPr>
        <w:spacing w:before="100" w:beforeAutospacing="1" w:after="100" w:afterAutospacing="1" w:line="480" w:lineRule="auto"/>
        <w:ind w:left="720"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29FB94D" w14:textId="77777777" w:rsidR="008F0E4D" w:rsidRPr="0034123C" w:rsidRDefault="00F21716" w:rsidP="00383E10">
      <w:pPr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34123C">
        <w:rPr>
          <w:rFonts w:ascii="Times New Roman" w:hAnsi="Times New Roman" w:cs="Times New Roman"/>
          <w:b/>
          <w:sz w:val="24"/>
          <w:szCs w:val="24"/>
        </w:rPr>
        <w:t>Comparison of Health Care Systems: German and the United States</w:t>
      </w:r>
    </w:p>
    <w:p w14:paraId="24949810" w14:textId="77777777" w:rsidR="00B70C52" w:rsidRPr="0034123C" w:rsidRDefault="00EB60A2" w:rsidP="00E54448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>International health</w:t>
      </w:r>
      <w:r w:rsidR="0077731D" w:rsidRPr="0034123C">
        <w:rPr>
          <w:rFonts w:ascii="Times New Roman" w:hAnsi="Times New Roman" w:cs="Times New Roman"/>
          <w:sz w:val="24"/>
          <w:szCs w:val="24"/>
        </w:rPr>
        <w:t xml:space="preserve"> care</w:t>
      </w:r>
      <w:r w:rsidRPr="0034123C">
        <w:rPr>
          <w:rFonts w:ascii="Times New Roman" w:hAnsi="Times New Roman" w:cs="Times New Roman"/>
          <w:sz w:val="24"/>
          <w:szCs w:val="24"/>
        </w:rPr>
        <w:t xml:space="preserve"> systems comparisons have been on the rise as most countries conduct a benchmark to improve their countries. </w:t>
      </w:r>
      <w:r w:rsidR="00AD3090" w:rsidRPr="0034123C">
        <w:rPr>
          <w:rFonts w:ascii="Times New Roman" w:hAnsi="Times New Roman" w:cs="Times New Roman"/>
          <w:sz w:val="24"/>
          <w:szCs w:val="24"/>
        </w:rPr>
        <w:t>German</w:t>
      </w:r>
      <w:r w:rsidR="005B28C0" w:rsidRPr="0034123C">
        <w:rPr>
          <w:rFonts w:ascii="Times New Roman" w:hAnsi="Times New Roman" w:cs="Times New Roman"/>
          <w:sz w:val="24"/>
          <w:szCs w:val="24"/>
        </w:rPr>
        <w:t xml:space="preserve"> has one of the most comprehensive Health Care </w:t>
      </w:r>
      <w:r w:rsidR="00286D07" w:rsidRPr="0034123C">
        <w:rPr>
          <w:rFonts w:ascii="Times New Roman" w:hAnsi="Times New Roman" w:cs="Times New Roman"/>
          <w:sz w:val="24"/>
          <w:szCs w:val="24"/>
        </w:rPr>
        <w:t>systems</w:t>
      </w:r>
      <w:r w:rsidR="005B28C0" w:rsidRPr="0034123C">
        <w:rPr>
          <w:rFonts w:ascii="Times New Roman" w:hAnsi="Times New Roman" w:cs="Times New Roman"/>
          <w:sz w:val="24"/>
          <w:szCs w:val="24"/>
        </w:rPr>
        <w:t xml:space="preserve"> globally. </w:t>
      </w:r>
      <w:r w:rsidR="00415E65" w:rsidRPr="0034123C">
        <w:rPr>
          <w:rFonts w:ascii="Times New Roman" w:hAnsi="Times New Roman" w:cs="Times New Roman"/>
          <w:sz w:val="24"/>
          <w:szCs w:val="24"/>
        </w:rPr>
        <w:t xml:space="preserve">It ranges from the </w:t>
      </w:r>
      <w:r w:rsidR="005B28C0" w:rsidRPr="0034123C">
        <w:rPr>
          <w:rFonts w:ascii="Times New Roman" w:hAnsi="Times New Roman" w:cs="Times New Roman"/>
          <w:sz w:val="24"/>
          <w:szCs w:val="24"/>
        </w:rPr>
        <w:t>highest quality</w:t>
      </w:r>
      <w:r w:rsidR="00415E65" w:rsidRPr="0034123C">
        <w:rPr>
          <w:rFonts w:ascii="Times New Roman" w:hAnsi="Times New Roman" w:cs="Times New Roman"/>
          <w:sz w:val="24"/>
          <w:szCs w:val="24"/>
        </w:rPr>
        <w:t xml:space="preserve"> treatment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 to</w:t>
      </w:r>
      <w:r w:rsidR="005B28C0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universal </w:t>
      </w:r>
      <w:r w:rsidR="00286D07" w:rsidRPr="0034123C">
        <w:rPr>
          <w:rFonts w:ascii="Times New Roman" w:hAnsi="Times New Roman" w:cs="Times New Roman"/>
          <w:sz w:val="24"/>
          <w:szCs w:val="24"/>
        </w:rPr>
        <w:t>primary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 health care to</w:t>
      </w:r>
      <w:r w:rsidR="005B28C0" w:rsidRPr="0034123C">
        <w:rPr>
          <w:rFonts w:ascii="Times New Roman" w:hAnsi="Times New Roman" w:cs="Times New Roman"/>
          <w:sz w:val="24"/>
          <w:szCs w:val="24"/>
        </w:rPr>
        <w:t xml:space="preserve"> the 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whole </w:t>
      </w:r>
      <w:r w:rsidR="005B28C0" w:rsidRPr="0034123C">
        <w:rPr>
          <w:rFonts w:ascii="Times New Roman" w:hAnsi="Times New Roman" w:cs="Times New Roman"/>
          <w:sz w:val="24"/>
          <w:szCs w:val="24"/>
        </w:rPr>
        <w:t>population.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 This feature provides </w:t>
      </w:r>
      <w:r w:rsidR="00286D07" w:rsidRPr="0034123C">
        <w:rPr>
          <w:rFonts w:ascii="Times New Roman" w:hAnsi="Times New Roman" w:cs="Times New Roman"/>
          <w:sz w:val="24"/>
          <w:szCs w:val="24"/>
        </w:rPr>
        <w:t>comprehensiv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e </w:t>
      </w:r>
      <w:r w:rsidR="005B28C0" w:rsidRPr="0034123C">
        <w:rPr>
          <w:rFonts w:ascii="Times New Roman" w:hAnsi="Times New Roman" w:cs="Times New Roman"/>
          <w:sz w:val="24"/>
          <w:szCs w:val="24"/>
        </w:rPr>
        <w:t>c</w:t>
      </w:r>
      <w:r w:rsidR="00415E65" w:rsidRPr="0034123C">
        <w:rPr>
          <w:rFonts w:ascii="Times New Roman" w:hAnsi="Times New Roman" w:cs="Times New Roman"/>
          <w:sz w:val="24"/>
          <w:szCs w:val="24"/>
        </w:rPr>
        <w:t>overage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415E65" w:rsidRPr="0034123C">
        <w:rPr>
          <w:rFonts w:ascii="Times New Roman" w:hAnsi="Times New Roman" w:cs="Times New Roman"/>
          <w:sz w:val="24"/>
          <w:szCs w:val="24"/>
        </w:rPr>
        <w:t xml:space="preserve"> and significantly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415E65" w:rsidRPr="0034123C">
        <w:rPr>
          <w:rFonts w:ascii="Times New Roman" w:hAnsi="Times New Roman" w:cs="Times New Roman"/>
          <w:sz w:val="24"/>
          <w:szCs w:val="24"/>
        </w:rPr>
        <w:t xml:space="preserve"> it</w:t>
      </w:r>
      <w:r w:rsidR="008878EF" w:rsidRPr="0034123C">
        <w:rPr>
          <w:rFonts w:ascii="Times New Roman" w:hAnsi="Times New Roman" w:cs="Times New Roman"/>
          <w:sz w:val="24"/>
          <w:szCs w:val="24"/>
        </w:rPr>
        <w:t xml:space="preserve"> is</w:t>
      </w:r>
      <w:r w:rsidR="005B28C0" w:rsidRPr="0034123C">
        <w:rPr>
          <w:rFonts w:ascii="Times New Roman" w:hAnsi="Times New Roman" w:cs="Times New Roman"/>
          <w:sz w:val="24"/>
          <w:szCs w:val="24"/>
        </w:rPr>
        <w:t xml:space="preserve"> due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 to policies implemented to enable broad access from complex to </w:t>
      </w:r>
      <w:r w:rsidR="00286D07" w:rsidRPr="0034123C">
        <w:rPr>
          <w:rFonts w:ascii="Times New Roman" w:hAnsi="Times New Roman" w:cs="Times New Roman"/>
          <w:sz w:val="24"/>
          <w:szCs w:val="24"/>
        </w:rPr>
        <w:t>primary</w:t>
      </w:r>
      <w:r w:rsidR="00AD3090" w:rsidRPr="0034123C">
        <w:rPr>
          <w:rFonts w:ascii="Times New Roman" w:hAnsi="Times New Roman" w:cs="Times New Roman"/>
          <w:sz w:val="24"/>
          <w:szCs w:val="24"/>
        </w:rPr>
        <w:t xml:space="preserve"> health care services.</w:t>
      </w:r>
      <w:r w:rsidR="00182A3B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D67D80" w:rsidRPr="0034123C">
        <w:rPr>
          <w:rFonts w:ascii="Times New Roman" w:hAnsi="Times New Roman" w:cs="Times New Roman"/>
          <w:sz w:val="24"/>
          <w:szCs w:val="24"/>
        </w:rPr>
        <w:t xml:space="preserve"> Services offered by health care are broad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F266E2" w:rsidRPr="0034123C">
        <w:rPr>
          <w:rFonts w:ascii="Times New Roman" w:hAnsi="Times New Roman" w:cs="Times New Roman"/>
          <w:sz w:val="24"/>
          <w:szCs w:val="24"/>
        </w:rPr>
        <w:t xml:space="preserve"> with few sicknesses not covered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F266E2" w:rsidRPr="0034123C">
        <w:rPr>
          <w:rFonts w:ascii="Times New Roman" w:hAnsi="Times New Roman" w:cs="Times New Roman"/>
          <w:sz w:val="24"/>
          <w:szCs w:val="24"/>
        </w:rPr>
        <w:t xml:space="preserve"> such as psychiatric services</w:t>
      </w:r>
      <w:r w:rsidR="00D67D80" w:rsidRPr="0034123C">
        <w:rPr>
          <w:rFonts w:ascii="Times New Roman" w:hAnsi="Times New Roman" w:cs="Times New Roman"/>
          <w:sz w:val="24"/>
          <w:szCs w:val="24"/>
        </w:rPr>
        <w:t xml:space="preserve">. </w:t>
      </w:r>
      <w:r w:rsidR="00EE6876" w:rsidRPr="0034123C">
        <w:rPr>
          <w:rFonts w:ascii="Times New Roman" w:hAnsi="Times New Roman" w:cs="Times New Roman"/>
          <w:sz w:val="24"/>
          <w:szCs w:val="24"/>
        </w:rPr>
        <w:t>S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ickness funds </w:t>
      </w:r>
      <w:r w:rsidR="00EE6876" w:rsidRPr="0034123C">
        <w:rPr>
          <w:rFonts w:ascii="Times New Roman" w:hAnsi="Times New Roman" w:cs="Times New Roman"/>
          <w:sz w:val="24"/>
          <w:szCs w:val="24"/>
        </w:rPr>
        <w:t>have been set up</w:t>
      </w:r>
      <w:r w:rsidR="008878EF" w:rsidRPr="0034123C">
        <w:rPr>
          <w:rFonts w:ascii="Times New Roman" w:hAnsi="Times New Roman" w:cs="Times New Roman"/>
          <w:sz w:val="24"/>
          <w:szCs w:val="24"/>
        </w:rPr>
        <w:t>,</w:t>
      </w:r>
      <w:r w:rsidR="00EE6876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E02F82" w:rsidRPr="0034123C">
        <w:rPr>
          <w:rFonts w:ascii="Times New Roman" w:hAnsi="Times New Roman" w:cs="Times New Roman"/>
          <w:sz w:val="24"/>
          <w:szCs w:val="24"/>
        </w:rPr>
        <w:t>funded publicly</w:t>
      </w:r>
      <w:r w:rsidR="007D4AFC" w:rsidRPr="0034123C">
        <w:rPr>
          <w:rFonts w:ascii="Times New Roman" w:hAnsi="Times New Roman" w:cs="Times New Roman"/>
          <w:sz w:val="24"/>
          <w:szCs w:val="24"/>
        </w:rPr>
        <w:t>,</w:t>
      </w:r>
      <w:r w:rsidR="00E02F82" w:rsidRPr="0034123C">
        <w:rPr>
          <w:rFonts w:ascii="Times New Roman" w:hAnsi="Times New Roman" w:cs="Times New Roman"/>
          <w:sz w:val="24"/>
          <w:szCs w:val="24"/>
        </w:rPr>
        <w:t xml:space="preserve"> and privately (Ridic</w:t>
      </w:r>
      <w:r w:rsidR="00E02F82" w:rsidRPr="0034123C">
        <w:rPr>
          <w:rFonts w:ascii="Times New Roman" w:hAnsi="Times New Roman" w:cs="Times New Roman"/>
          <w:sz w:val="24"/>
          <w:szCs w:val="24"/>
          <w:shd w:val="clear" w:color="auto" w:fill="FFFFFF"/>
        </w:rPr>
        <w:t>, Gleason &amp; Ridic,</w:t>
      </w:r>
      <w:r w:rsidR="00E02F82" w:rsidRPr="0034123C">
        <w:rPr>
          <w:rFonts w:ascii="Times New Roman" w:hAnsi="Times New Roman" w:cs="Times New Roman"/>
          <w:sz w:val="24"/>
          <w:szCs w:val="24"/>
        </w:rPr>
        <w:t xml:space="preserve"> 2012). </w:t>
      </w:r>
      <w:r w:rsidR="00D67D80" w:rsidRPr="0034123C">
        <w:rPr>
          <w:rFonts w:ascii="Times New Roman" w:hAnsi="Times New Roman" w:cs="Times New Roman"/>
          <w:sz w:val="24"/>
          <w:szCs w:val="24"/>
        </w:rPr>
        <w:t>The sickness funds are mandated to cover a wide range of services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D67D80" w:rsidRPr="0034123C">
        <w:rPr>
          <w:rFonts w:ascii="Times New Roman" w:hAnsi="Times New Roman" w:cs="Times New Roman"/>
          <w:sz w:val="24"/>
          <w:szCs w:val="24"/>
        </w:rPr>
        <w:t xml:space="preserve"> such as preventive services, home nursing care, </w:t>
      </w:r>
      <w:r w:rsidR="003A694E" w:rsidRPr="0034123C">
        <w:rPr>
          <w:rFonts w:ascii="Times New Roman" w:hAnsi="Times New Roman" w:cs="Times New Roman"/>
          <w:sz w:val="24"/>
          <w:szCs w:val="24"/>
        </w:rPr>
        <w:t>and hospital</w:t>
      </w:r>
      <w:r w:rsidR="00D67D80" w:rsidRPr="0034123C">
        <w:rPr>
          <w:rFonts w:ascii="Times New Roman" w:hAnsi="Times New Roman" w:cs="Times New Roman"/>
          <w:sz w:val="24"/>
          <w:szCs w:val="24"/>
        </w:rPr>
        <w:t xml:space="preserve"> care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D67D80" w:rsidRPr="0034123C">
        <w:rPr>
          <w:rFonts w:ascii="Times New Roman" w:hAnsi="Times New Roman" w:cs="Times New Roman"/>
          <w:sz w:val="24"/>
          <w:szCs w:val="24"/>
        </w:rPr>
        <w:t xml:space="preserve"> among others. </w:t>
      </w:r>
      <w:r w:rsidR="00542472" w:rsidRPr="0034123C">
        <w:rPr>
          <w:rFonts w:ascii="Times New Roman" w:hAnsi="Times New Roman" w:cs="Times New Roman"/>
          <w:sz w:val="24"/>
          <w:szCs w:val="24"/>
        </w:rPr>
        <w:t>Nurses and public health official</w:t>
      </w:r>
      <w:r w:rsidR="00286D07" w:rsidRPr="0034123C">
        <w:rPr>
          <w:rFonts w:ascii="Times New Roman" w:hAnsi="Times New Roman" w:cs="Times New Roman"/>
          <w:sz w:val="24"/>
          <w:szCs w:val="24"/>
        </w:rPr>
        <w:t>s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have a role </w:t>
      </w:r>
      <w:r w:rsidR="00286D07" w:rsidRPr="0034123C">
        <w:rPr>
          <w:rFonts w:ascii="Times New Roman" w:hAnsi="Times New Roman" w:cs="Times New Roman"/>
          <w:sz w:val="24"/>
          <w:szCs w:val="24"/>
        </w:rPr>
        <w:t>in providing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timely care and accurate proper diagnosis. </w:t>
      </w:r>
    </w:p>
    <w:p w14:paraId="739A7686" w14:textId="77777777" w:rsidR="007D03D7" w:rsidRPr="0034123C" w:rsidRDefault="00EF5CCC" w:rsidP="00E54448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 xml:space="preserve">Germany Health Care system has regarded the prevention model by </w:t>
      </w:r>
      <w:r w:rsidR="00286D07" w:rsidRPr="0034123C">
        <w:rPr>
          <w:rFonts w:ascii="Times New Roman" w:hAnsi="Times New Roman" w:cs="Times New Roman"/>
          <w:sz w:val="24"/>
          <w:szCs w:val="24"/>
        </w:rPr>
        <w:t>offer</w:t>
      </w:r>
      <w:r w:rsidRPr="0034123C">
        <w:rPr>
          <w:rFonts w:ascii="Times New Roman" w:hAnsi="Times New Roman" w:cs="Times New Roman"/>
          <w:sz w:val="24"/>
          <w:szCs w:val="24"/>
        </w:rPr>
        <w:t>ing materi</w:t>
      </w:r>
      <w:r w:rsidR="00286D07" w:rsidRPr="0034123C">
        <w:rPr>
          <w:rFonts w:ascii="Times New Roman" w:hAnsi="Times New Roman" w:cs="Times New Roman"/>
          <w:sz w:val="24"/>
          <w:szCs w:val="24"/>
        </w:rPr>
        <w:t>als and health sector published</w:t>
      </w:r>
      <w:r w:rsidRPr="0034123C">
        <w:rPr>
          <w:rFonts w:ascii="Times New Roman" w:hAnsi="Times New Roman" w:cs="Times New Roman"/>
          <w:sz w:val="24"/>
          <w:szCs w:val="24"/>
        </w:rPr>
        <w:t xml:space="preserve"> material</w:t>
      </w:r>
      <w:r w:rsidR="00286D07" w:rsidRPr="0034123C">
        <w:rPr>
          <w:rFonts w:ascii="Times New Roman" w:hAnsi="Times New Roman" w:cs="Times New Roman"/>
          <w:sz w:val="24"/>
          <w:szCs w:val="24"/>
        </w:rPr>
        <w:t xml:space="preserve"> that create awareness to help the general public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close the </w:t>
      </w:r>
      <w:r w:rsidR="00286D07" w:rsidRPr="0034123C">
        <w:rPr>
          <w:rFonts w:ascii="Times New Roman" w:hAnsi="Times New Roman" w:cs="Times New Roman"/>
          <w:sz w:val="24"/>
          <w:szCs w:val="24"/>
        </w:rPr>
        <w:t>health disparities gap</w:t>
      </w:r>
      <w:r w:rsidRPr="0034123C">
        <w:rPr>
          <w:rFonts w:ascii="Times New Roman" w:hAnsi="Times New Roman" w:cs="Times New Roman"/>
          <w:sz w:val="24"/>
          <w:szCs w:val="24"/>
        </w:rPr>
        <w:t>. A healthy nation is one that invest</w:t>
      </w:r>
      <w:r w:rsidR="00286D07" w:rsidRPr="0034123C">
        <w:rPr>
          <w:rFonts w:ascii="Times New Roman" w:hAnsi="Times New Roman" w:cs="Times New Roman"/>
          <w:sz w:val="24"/>
          <w:szCs w:val="24"/>
        </w:rPr>
        <w:t>s</w:t>
      </w:r>
      <w:r w:rsidRPr="0034123C">
        <w:rPr>
          <w:rFonts w:ascii="Times New Roman" w:hAnsi="Times New Roman" w:cs="Times New Roman"/>
          <w:sz w:val="24"/>
          <w:szCs w:val="24"/>
        </w:rPr>
        <w:t xml:space="preserve"> in prevention more than cure. </w:t>
      </w:r>
      <w:r w:rsidR="00542472" w:rsidRPr="0034123C">
        <w:rPr>
          <w:rFonts w:ascii="Times New Roman" w:hAnsi="Times New Roman" w:cs="Times New Roman"/>
          <w:sz w:val="24"/>
          <w:szCs w:val="24"/>
        </w:rPr>
        <w:t>Vaccines are not mandatory in Germany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but the population is strongly advised to embrace them </w:t>
      </w:r>
      <w:r w:rsidR="003B481A" w:rsidRPr="0034123C">
        <w:rPr>
          <w:rFonts w:ascii="Times New Roman" w:hAnsi="Times New Roman" w:cs="Times New Roman"/>
          <w:sz w:val="24"/>
          <w:szCs w:val="24"/>
        </w:rPr>
        <w:t>to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8878EF" w:rsidRPr="0034123C">
        <w:rPr>
          <w:rFonts w:ascii="Times New Roman" w:hAnsi="Times New Roman" w:cs="Times New Roman"/>
          <w:sz w:val="24"/>
          <w:szCs w:val="24"/>
        </w:rPr>
        <w:t>prevent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286D07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542472" w:rsidRPr="0034123C">
        <w:rPr>
          <w:rFonts w:ascii="Times New Roman" w:hAnsi="Times New Roman" w:cs="Times New Roman"/>
          <w:sz w:val="24"/>
          <w:szCs w:val="24"/>
        </w:rPr>
        <w:t>spread of particular infections. (FMOH 2018)</w:t>
      </w:r>
    </w:p>
    <w:p w14:paraId="07C1F549" w14:textId="77777777" w:rsidR="00C84819" w:rsidRPr="0034123C" w:rsidRDefault="00155A88" w:rsidP="00C84819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 xml:space="preserve">The cost of seeking </w:t>
      </w:r>
      <w:r w:rsidR="00FE623F" w:rsidRPr="0034123C">
        <w:rPr>
          <w:rFonts w:ascii="Times New Roman" w:hAnsi="Times New Roman" w:cs="Times New Roman"/>
          <w:sz w:val="24"/>
          <w:szCs w:val="24"/>
        </w:rPr>
        <w:t>health care in Germany</w:t>
      </w:r>
      <w:r w:rsidRPr="0034123C">
        <w:rPr>
          <w:rFonts w:ascii="Times New Roman" w:hAnsi="Times New Roman" w:cs="Times New Roman"/>
          <w:sz w:val="24"/>
          <w:szCs w:val="24"/>
        </w:rPr>
        <w:t xml:space="preserve"> is</w:t>
      </w:r>
      <w:r w:rsidR="00F31209" w:rsidRPr="0034123C">
        <w:rPr>
          <w:rFonts w:ascii="Times New Roman" w:hAnsi="Times New Roman" w:cs="Times New Roman"/>
          <w:sz w:val="24"/>
          <w:szCs w:val="24"/>
        </w:rPr>
        <w:t xml:space="preserve"> cheap and affordable</w:t>
      </w:r>
      <w:r w:rsidR="00286D07" w:rsidRPr="0034123C">
        <w:rPr>
          <w:rFonts w:ascii="Times New Roman" w:hAnsi="Times New Roman" w:cs="Times New Roman"/>
          <w:sz w:val="24"/>
          <w:szCs w:val="24"/>
        </w:rPr>
        <w:t>,</w:t>
      </w:r>
      <w:r w:rsidR="008878EF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F21716" w:rsidRPr="0034123C">
        <w:rPr>
          <w:rFonts w:ascii="Times New Roman" w:hAnsi="Times New Roman" w:cs="Times New Roman"/>
          <w:sz w:val="24"/>
          <w:szCs w:val="24"/>
        </w:rPr>
        <w:t>necessitated by the pr</w:t>
      </w:r>
      <w:r w:rsidR="00B8062C" w:rsidRPr="0034123C">
        <w:rPr>
          <w:rFonts w:ascii="Times New Roman" w:hAnsi="Times New Roman" w:cs="Times New Roman"/>
          <w:sz w:val="24"/>
          <w:szCs w:val="24"/>
        </w:rPr>
        <w:t xml:space="preserve">inciple of mandatory insurance (Engberg, 2019). </w:t>
      </w:r>
      <w:r w:rsidRPr="0034123C">
        <w:rPr>
          <w:rFonts w:ascii="Times New Roman" w:hAnsi="Times New Roman" w:cs="Times New Roman"/>
          <w:sz w:val="24"/>
          <w:szCs w:val="24"/>
        </w:rPr>
        <w:t xml:space="preserve">Health care costs are catered </w:t>
      </w:r>
      <w:r w:rsidR="00542472" w:rsidRPr="0034123C">
        <w:rPr>
          <w:rFonts w:ascii="Times New Roman" w:hAnsi="Times New Roman" w:cs="Times New Roman"/>
          <w:sz w:val="24"/>
          <w:szCs w:val="24"/>
        </w:rPr>
        <w:t>through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Pr="0034123C">
        <w:rPr>
          <w:rFonts w:ascii="Times New Roman" w:hAnsi="Times New Roman" w:cs="Times New Roman"/>
          <w:sz w:val="24"/>
          <w:szCs w:val="24"/>
        </w:rPr>
        <w:t>health insurance pl</w:t>
      </w:r>
      <w:r w:rsidR="00542472" w:rsidRPr="0034123C">
        <w:rPr>
          <w:rFonts w:ascii="Times New Roman" w:hAnsi="Times New Roman" w:cs="Times New Roman"/>
          <w:sz w:val="24"/>
          <w:szCs w:val="24"/>
        </w:rPr>
        <w:t>ans</w:t>
      </w:r>
      <w:r w:rsidR="00A87836" w:rsidRPr="0034123C">
        <w:rPr>
          <w:rFonts w:ascii="Times New Roman" w:hAnsi="Times New Roman" w:cs="Times New Roman"/>
          <w:sz w:val="24"/>
          <w:szCs w:val="24"/>
        </w:rPr>
        <w:t>,</w:t>
      </w:r>
      <w:r w:rsidR="00542472" w:rsidRPr="0034123C">
        <w:rPr>
          <w:rFonts w:ascii="Times New Roman" w:hAnsi="Times New Roman" w:cs="Times New Roman"/>
          <w:sz w:val="24"/>
          <w:szCs w:val="24"/>
        </w:rPr>
        <w:t xml:space="preserve"> which are funded both privately and publicly</w:t>
      </w:r>
      <w:r w:rsidRPr="0034123C">
        <w:rPr>
          <w:rFonts w:ascii="Times New Roman" w:hAnsi="Times New Roman" w:cs="Times New Roman"/>
          <w:sz w:val="24"/>
          <w:szCs w:val="24"/>
        </w:rPr>
        <w:t xml:space="preserve">. 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F31209" w:rsidRPr="0034123C">
        <w:rPr>
          <w:rFonts w:ascii="Times New Roman" w:hAnsi="Times New Roman" w:cs="Times New Roman"/>
          <w:sz w:val="24"/>
          <w:szCs w:val="24"/>
        </w:rPr>
        <w:t>Employers and employee</w:t>
      </w:r>
      <w:r w:rsidR="00A87836" w:rsidRPr="0034123C">
        <w:rPr>
          <w:rFonts w:ascii="Times New Roman" w:hAnsi="Times New Roman" w:cs="Times New Roman"/>
          <w:sz w:val="24"/>
          <w:szCs w:val="24"/>
        </w:rPr>
        <w:t>s</w:t>
      </w:r>
      <w:r w:rsidR="00F31209" w:rsidRPr="0034123C">
        <w:rPr>
          <w:rFonts w:ascii="Times New Roman" w:hAnsi="Times New Roman" w:cs="Times New Roman"/>
          <w:sz w:val="24"/>
          <w:szCs w:val="24"/>
        </w:rPr>
        <w:t xml:space="preserve"> contribute directly to the insurance premiums</w:t>
      </w:r>
      <w:r w:rsidR="00EE6876" w:rsidRPr="0034123C">
        <w:rPr>
          <w:rFonts w:ascii="Times New Roman" w:hAnsi="Times New Roman" w:cs="Times New Roman"/>
          <w:sz w:val="24"/>
          <w:szCs w:val="24"/>
        </w:rPr>
        <w:t>,</w:t>
      </w:r>
      <w:r w:rsidR="00F31209" w:rsidRPr="0034123C">
        <w:rPr>
          <w:rFonts w:ascii="Times New Roman" w:hAnsi="Times New Roman" w:cs="Times New Roman"/>
          <w:sz w:val="24"/>
          <w:szCs w:val="24"/>
        </w:rPr>
        <w:t xml:space="preserve"> and then the sickness funds always negotiate for payment of treatment service bills with the hospitals. German</w:t>
      </w:r>
      <w:r w:rsidR="0077731D" w:rsidRPr="0034123C">
        <w:rPr>
          <w:rFonts w:ascii="Times New Roman" w:hAnsi="Times New Roman" w:cs="Times New Roman"/>
          <w:sz w:val="24"/>
          <w:szCs w:val="24"/>
        </w:rPr>
        <w:t xml:space="preserve"> health care system is based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 on </w:t>
      </w:r>
      <w:r w:rsidR="008878EF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3C5E58" w:rsidRPr="0034123C">
        <w:rPr>
          <w:rFonts w:ascii="Times New Roman" w:hAnsi="Times New Roman" w:cs="Times New Roman"/>
          <w:sz w:val="24"/>
          <w:szCs w:val="24"/>
        </w:rPr>
        <w:t>principle of soli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darity, whereby the </w:t>
      </w:r>
      <w:r w:rsidR="003C5E58" w:rsidRPr="0034123C">
        <w:rPr>
          <w:rFonts w:ascii="Times New Roman" w:hAnsi="Times New Roman" w:cs="Times New Roman"/>
          <w:sz w:val="24"/>
          <w:szCs w:val="24"/>
        </w:rPr>
        <w:t>premiums contributed towards the health insurance are based on individual earni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ngs. </w:t>
      </w:r>
    </w:p>
    <w:p w14:paraId="36EB95B6" w14:textId="77777777" w:rsidR="00F2672B" w:rsidRPr="0034123C" w:rsidRDefault="00F21716" w:rsidP="00C84819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he principle of solidarity helps spread the risk across </w:t>
      </w:r>
      <w:r w:rsidR="00646F18" w:rsidRPr="0034123C">
        <w:rPr>
          <w:rFonts w:ascii="Times New Roman" w:hAnsi="Times New Roman" w:cs="Times New Roman"/>
          <w:sz w:val="24"/>
          <w:szCs w:val="24"/>
        </w:rPr>
        <w:t>a wealthi</w:t>
      </w:r>
      <w:r w:rsidR="006F45AD" w:rsidRPr="0034123C">
        <w:rPr>
          <w:rFonts w:ascii="Times New Roman" w:hAnsi="Times New Roman" w:cs="Times New Roman"/>
          <w:sz w:val="24"/>
          <w:szCs w:val="24"/>
        </w:rPr>
        <w:t>er and healthy</w:t>
      </w:r>
      <w:r w:rsidR="003B1AEB" w:rsidRPr="0034123C">
        <w:rPr>
          <w:rFonts w:ascii="Times New Roman" w:hAnsi="Times New Roman" w:cs="Times New Roman"/>
          <w:sz w:val="24"/>
          <w:szCs w:val="24"/>
        </w:rPr>
        <w:t xml:space="preserve"> population</w:t>
      </w:r>
      <w:r w:rsidR="006F45AD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(InformedHealth.org, 2015). The institutions mandated to run the German Health Care are prudently regulated by the government </w:t>
      </w:r>
      <w:r w:rsidRPr="0034123C">
        <w:rPr>
          <w:rFonts w:ascii="Times New Roman" w:hAnsi="Times New Roman" w:cs="Times New Roman"/>
          <w:sz w:val="24"/>
          <w:szCs w:val="24"/>
        </w:rPr>
        <w:t>to ensure c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ompliance </w:t>
      </w:r>
      <w:r w:rsidR="008878EF" w:rsidRPr="0034123C">
        <w:rPr>
          <w:rFonts w:ascii="Times New Roman" w:hAnsi="Times New Roman" w:cs="Times New Roman"/>
          <w:sz w:val="24"/>
          <w:szCs w:val="24"/>
        </w:rPr>
        <w:t>with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8878EF" w:rsidRPr="0034123C">
        <w:rPr>
          <w:rFonts w:ascii="Times New Roman" w:hAnsi="Times New Roman" w:cs="Times New Roman"/>
          <w:sz w:val="24"/>
          <w:szCs w:val="24"/>
        </w:rPr>
        <w:t>the government's policies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. </w:t>
      </w:r>
      <w:r w:rsidR="008878EF" w:rsidRPr="0034123C">
        <w:rPr>
          <w:rFonts w:ascii="Times New Roman" w:hAnsi="Times New Roman" w:cs="Times New Roman"/>
          <w:sz w:val="24"/>
          <w:szCs w:val="24"/>
        </w:rPr>
        <w:t>The p</w:t>
      </w:r>
      <w:r w:rsidR="003C5E58" w:rsidRPr="0034123C">
        <w:rPr>
          <w:rFonts w:ascii="Times New Roman" w:hAnsi="Times New Roman" w:cs="Times New Roman"/>
          <w:sz w:val="24"/>
          <w:szCs w:val="24"/>
        </w:rPr>
        <w:t>rinciple of self-governance encourages funding of personal health care expenses and services as the country comes up</w:t>
      </w:r>
      <w:r w:rsidR="00596C32" w:rsidRPr="0034123C">
        <w:rPr>
          <w:rFonts w:ascii="Times New Roman" w:hAnsi="Times New Roman" w:cs="Times New Roman"/>
          <w:sz w:val="24"/>
          <w:szCs w:val="24"/>
        </w:rPr>
        <w:t xml:space="preserve"> with regulating measures. There is a provision every citizen must have health insurance</w:t>
      </w:r>
      <w:r w:rsidR="008878EF" w:rsidRPr="0034123C">
        <w:rPr>
          <w:rFonts w:ascii="Times New Roman" w:hAnsi="Times New Roman" w:cs="Times New Roman"/>
          <w:sz w:val="24"/>
          <w:szCs w:val="24"/>
        </w:rPr>
        <w:t>,</w:t>
      </w:r>
      <w:r w:rsidR="00596C32" w:rsidRPr="0034123C">
        <w:rPr>
          <w:rFonts w:ascii="Times New Roman" w:hAnsi="Times New Roman" w:cs="Times New Roman"/>
          <w:sz w:val="24"/>
          <w:szCs w:val="24"/>
        </w:rPr>
        <w:t xml:space="preserve"> and there are no cas</w:t>
      </w:r>
      <w:r w:rsidR="004A62CE" w:rsidRPr="0034123C">
        <w:rPr>
          <w:rFonts w:ascii="Times New Roman" w:hAnsi="Times New Roman" w:cs="Times New Roman"/>
          <w:sz w:val="24"/>
          <w:szCs w:val="24"/>
        </w:rPr>
        <w:t>e</w:t>
      </w:r>
      <w:r w:rsidR="00596C32" w:rsidRPr="0034123C">
        <w:rPr>
          <w:rFonts w:ascii="Times New Roman" w:hAnsi="Times New Roman" w:cs="Times New Roman"/>
          <w:sz w:val="24"/>
          <w:szCs w:val="24"/>
        </w:rPr>
        <w:t xml:space="preserve">s of </w:t>
      </w:r>
      <w:r w:rsidR="004A62CE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596C32" w:rsidRPr="0034123C">
        <w:rPr>
          <w:rFonts w:ascii="Times New Roman" w:hAnsi="Times New Roman" w:cs="Times New Roman"/>
          <w:sz w:val="24"/>
          <w:szCs w:val="24"/>
        </w:rPr>
        <w:t xml:space="preserve">inability </w:t>
      </w:r>
      <w:r w:rsidR="004A62CE" w:rsidRPr="0034123C">
        <w:rPr>
          <w:rFonts w:ascii="Times New Roman" w:hAnsi="Times New Roman" w:cs="Times New Roman"/>
          <w:sz w:val="24"/>
          <w:szCs w:val="24"/>
        </w:rPr>
        <w:t>to</w:t>
      </w:r>
      <w:r w:rsidR="00596C32" w:rsidRPr="0034123C">
        <w:rPr>
          <w:rFonts w:ascii="Times New Roman" w:hAnsi="Times New Roman" w:cs="Times New Roman"/>
          <w:sz w:val="24"/>
          <w:szCs w:val="24"/>
        </w:rPr>
        <w:t xml:space="preserve"> pay hospital bills in German. </w:t>
      </w:r>
      <w:r w:rsidR="004A62CE" w:rsidRPr="0034123C">
        <w:rPr>
          <w:rFonts w:ascii="Times New Roman" w:hAnsi="Times New Roman" w:cs="Times New Roman"/>
          <w:sz w:val="24"/>
          <w:szCs w:val="24"/>
        </w:rPr>
        <w:t>The solidarity principle</w:t>
      </w:r>
      <w:r w:rsidR="00496843" w:rsidRPr="0034123C">
        <w:rPr>
          <w:rFonts w:ascii="Times New Roman" w:hAnsi="Times New Roman" w:cs="Times New Roman"/>
          <w:sz w:val="24"/>
          <w:szCs w:val="24"/>
        </w:rPr>
        <w:t xml:space="preserve"> bring</w:t>
      </w:r>
      <w:r w:rsidR="00F84546" w:rsidRPr="0034123C">
        <w:rPr>
          <w:rFonts w:ascii="Times New Roman" w:hAnsi="Times New Roman" w:cs="Times New Roman"/>
          <w:sz w:val="24"/>
          <w:szCs w:val="24"/>
        </w:rPr>
        <w:t>s</w:t>
      </w:r>
      <w:r w:rsidR="00F266E2" w:rsidRPr="0034123C">
        <w:rPr>
          <w:rFonts w:ascii="Times New Roman" w:hAnsi="Times New Roman" w:cs="Times New Roman"/>
          <w:sz w:val="24"/>
          <w:szCs w:val="24"/>
        </w:rPr>
        <w:t xml:space="preserve"> equity as income is not a factor </w:t>
      </w:r>
      <w:r w:rsidR="003C0C3B" w:rsidRPr="0034123C">
        <w:rPr>
          <w:rFonts w:ascii="Times New Roman" w:hAnsi="Times New Roman" w:cs="Times New Roman"/>
          <w:sz w:val="24"/>
          <w:szCs w:val="24"/>
        </w:rPr>
        <w:t>i</w:t>
      </w:r>
      <w:r w:rsidR="00F266E2" w:rsidRPr="0034123C">
        <w:rPr>
          <w:rFonts w:ascii="Times New Roman" w:hAnsi="Times New Roman" w:cs="Times New Roman"/>
          <w:sz w:val="24"/>
          <w:szCs w:val="24"/>
        </w:rPr>
        <w:t>n coverage of the health insurance plan.</w:t>
      </w:r>
      <w:r w:rsidR="00101946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The public funding is sufficient and </w:t>
      </w:r>
      <w:r w:rsidR="00D817B8" w:rsidRPr="0034123C">
        <w:rPr>
          <w:rFonts w:ascii="Times New Roman" w:hAnsi="Times New Roman" w:cs="Times New Roman"/>
          <w:sz w:val="24"/>
          <w:szCs w:val="24"/>
        </w:rPr>
        <w:t>adequat</w:t>
      </w:r>
      <w:r w:rsidR="00F2672B" w:rsidRPr="0034123C">
        <w:rPr>
          <w:rFonts w:ascii="Times New Roman" w:hAnsi="Times New Roman" w:cs="Times New Roman"/>
          <w:sz w:val="24"/>
          <w:szCs w:val="24"/>
        </w:rPr>
        <w:t>e</w:t>
      </w:r>
      <w:r w:rsidR="003C0C3B" w:rsidRPr="0034123C">
        <w:rPr>
          <w:rFonts w:ascii="Times New Roman" w:hAnsi="Times New Roman" w:cs="Times New Roman"/>
          <w:sz w:val="24"/>
          <w:szCs w:val="24"/>
        </w:rPr>
        <w:t>,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and this leaves no need for private f</w:t>
      </w:r>
      <w:r w:rsidR="00D817B8" w:rsidRPr="0034123C">
        <w:rPr>
          <w:rFonts w:ascii="Times New Roman" w:hAnsi="Times New Roman" w:cs="Times New Roman"/>
          <w:sz w:val="24"/>
          <w:szCs w:val="24"/>
        </w:rPr>
        <w:t>inanc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ing. </w:t>
      </w:r>
    </w:p>
    <w:p w14:paraId="06DB36B2" w14:textId="77777777" w:rsidR="00F2672B" w:rsidRPr="0034123C" w:rsidRDefault="005A0CC1" w:rsidP="00C84819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>Germany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has invested extensively </w:t>
      </w:r>
      <w:r w:rsidR="003C0C3B" w:rsidRPr="0034123C">
        <w:rPr>
          <w:rFonts w:ascii="Times New Roman" w:hAnsi="Times New Roman" w:cs="Times New Roman"/>
          <w:sz w:val="24"/>
          <w:szCs w:val="24"/>
        </w:rPr>
        <w:t>i</w:t>
      </w:r>
      <w:r w:rsidR="00F2672B" w:rsidRPr="0034123C">
        <w:rPr>
          <w:rFonts w:ascii="Times New Roman" w:hAnsi="Times New Roman" w:cs="Times New Roman"/>
          <w:sz w:val="24"/>
          <w:szCs w:val="24"/>
        </w:rPr>
        <w:t>n its health care</w:t>
      </w:r>
      <w:r w:rsidR="003C0C3B" w:rsidRPr="0034123C">
        <w:rPr>
          <w:rFonts w:ascii="Times New Roman" w:hAnsi="Times New Roman" w:cs="Times New Roman"/>
          <w:sz w:val="24"/>
          <w:szCs w:val="24"/>
        </w:rPr>
        <w:t>,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and </w:t>
      </w:r>
      <w:r w:rsidR="00C12A9D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government and the state have taken </w:t>
      </w:r>
      <w:r w:rsidR="00496843" w:rsidRPr="0034123C">
        <w:rPr>
          <w:rFonts w:ascii="Times New Roman" w:hAnsi="Times New Roman" w:cs="Times New Roman"/>
          <w:sz w:val="24"/>
          <w:szCs w:val="24"/>
        </w:rPr>
        <w:t>the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lead in ensuring service delivery</w:t>
      </w:r>
      <w:r w:rsidR="00B8062C" w:rsidRPr="0034123C">
        <w:rPr>
          <w:rFonts w:ascii="Times New Roman" w:hAnsi="Times New Roman" w:cs="Times New Roman"/>
          <w:sz w:val="24"/>
          <w:szCs w:val="24"/>
        </w:rPr>
        <w:t xml:space="preserve"> is not compromised (Engberg, 2019). </w:t>
      </w:r>
      <w:r w:rsidR="00496843" w:rsidRPr="0034123C">
        <w:rPr>
          <w:rFonts w:ascii="Times New Roman" w:hAnsi="Times New Roman" w:cs="Times New Roman"/>
          <w:sz w:val="24"/>
          <w:szCs w:val="24"/>
        </w:rPr>
        <w:t xml:space="preserve">The hospitals 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have excellent facilities </w:t>
      </w:r>
      <w:r w:rsidR="00F84546" w:rsidRPr="0034123C">
        <w:rPr>
          <w:rFonts w:ascii="Times New Roman" w:hAnsi="Times New Roman" w:cs="Times New Roman"/>
          <w:sz w:val="24"/>
          <w:szCs w:val="24"/>
        </w:rPr>
        <w:t>that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have embraced technology that can diagnose current complex diseases and sicknesses. German runs a very costly health care program</w:t>
      </w:r>
      <w:r w:rsidR="003C0C3B" w:rsidRPr="0034123C">
        <w:rPr>
          <w:rFonts w:ascii="Times New Roman" w:hAnsi="Times New Roman" w:cs="Times New Roman"/>
          <w:sz w:val="24"/>
          <w:szCs w:val="24"/>
        </w:rPr>
        <w:t>,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 and there is </w:t>
      </w:r>
      <w:r w:rsidR="00C12A9D" w:rsidRPr="0034123C">
        <w:rPr>
          <w:rFonts w:ascii="Times New Roman" w:hAnsi="Times New Roman" w:cs="Times New Roman"/>
          <w:sz w:val="24"/>
          <w:szCs w:val="24"/>
        </w:rPr>
        <w:t xml:space="preserve">a </w:t>
      </w:r>
      <w:r w:rsidR="00F2672B" w:rsidRPr="0034123C">
        <w:rPr>
          <w:rFonts w:ascii="Times New Roman" w:hAnsi="Times New Roman" w:cs="Times New Roman"/>
          <w:sz w:val="24"/>
          <w:szCs w:val="24"/>
        </w:rPr>
        <w:t xml:space="preserve">need for the government and state to change it to a less expensive one. </w:t>
      </w:r>
      <w:r w:rsidRPr="0034123C">
        <w:rPr>
          <w:rFonts w:ascii="Times New Roman" w:hAnsi="Times New Roman" w:cs="Times New Roman"/>
          <w:sz w:val="24"/>
          <w:szCs w:val="24"/>
        </w:rPr>
        <w:t xml:space="preserve">The failure to manage costs for decades has been one great challenge within the German Health Care system. German residents have indicated their satisfaction </w:t>
      </w:r>
      <w:r w:rsidR="00C12A9D" w:rsidRPr="0034123C">
        <w:rPr>
          <w:rFonts w:ascii="Times New Roman" w:hAnsi="Times New Roman" w:cs="Times New Roman"/>
          <w:sz w:val="24"/>
          <w:szCs w:val="24"/>
        </w:rPr>
        <w:t>with</w:t>
      </w:r>
      <w:r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F93A81" w:rsidRPr="0034123C">
        <w:rPr>
          <w:rFonts w:ascii="Times New Roman" w:hAnsi="Times New Roman" w:cs="Times New Roman"/>
          <w:sz w:val="24"/>
          <w:szCs w:val="24"/>
        </w:rPr>
        <w:t>their health care level (Ridic</w:t>
      </w:r>
      <w:r w:rsidR="00F93A81" w:rsidRPr="0034123C">
        <w:rPr>
          <w:rFonts w:ascii="Times New Roman" w:hAnsi="Times New Roman" w:cs="Times New Roman"/>
          <w:sz w:val="24"/>
          <w:szCs w:val="24"/>
          <w:shd w:val="clear" w:color="auto" w:fill="FFFFFF"/>
        </w:rPr>
        <w:t>, Gleason &amp; Ridic,</w:t>
      </w:r>
      <w:r w:rsidR="00F93A81" w:rsidRPr="0034123C">
        <w:rPr>
          <w:rFonts w:ascii="Times New Roman" w:hAnsi="Times New Roman" w:cs="Times New Roman"/>
          <w:sz w:val="24"/>
          <w:szCs w:val="24"/>
        </w:rPr>
        <w:t xml:space="preserve"> 2012). </w:t>
      </w:r>
      <w:r w:rsidR="00C12A9D" w:rsidRPr="0034123C">
        <w:rPr>
          <w:rFonts w:ascii="Times New Roman" w:hAnsi="Times New Roman" w:cs="Times New Roman"/>
          <w:sz w:val="24"/>
          <w:szCs w:val="24"/>
        </w:rPr>
        <w:t>This can be</w:t>
      </w:r>
      <w:r w:rsidRPr="0034123C">
        <w:rPr>
          <w:rFonts w:ascii="Times New Roman" w:hAnsi="Times New Roman" w:cs="Times New Roman"/>
          <w:sz w:val="24"/>
          <w:szCs w:val="24"/>
        </w:rPr>
        <w:t xml:space="preserve"> realized through its </w:t>
      </w:r>
      <w:r w:rsidR="0067524A" w:rsidRPr="0034123C">
        <w:rPr>
          <w:rFonts w:ascii="Times New Roman" w:hAnsi="Times New Roman" w:cs="Times New Roman"/>
          <w:sz w:val="24"/>
          <w:szCs w:val="24"/>
        </w:rPr>
        <w:t>broad</w:t>
      </w:r>
      <w:r w:rsidRPr="0034123C">
        <w:rPr>
          <w:rFonts w:ascii="Times New Roman" w:hAnsi="Times New Roman" w:cs="Times New Roman"/>
          <w:sz w:val="24"/>
          <w:szCs w:val="24"/>
        </w:rPr>
        <w:t xml:space="preserve"> coverage and low costs incurred in seeking medical care.</w:t>
      </w:r>
      <w:r w:rsidR="00BA4D57" w:rsidRPr="0034123C">
        <w:rPr>
          <w:rFonts w:ascii="Times New Roman" w:hAnsi="Times New Roman" w:cs="Times New Roman"/>
          <w:sz w:val="24"/>
          <w:szCs w:val="24"/>
        </w:rPr>
        <w:t xml:space="preserve"> German health Care covers the whole population</w:t>
      </w:r>
      <w:r w:rsidR="003B1AEB" w:rsidRPr="0034123C">
        <w:rPr>
          <w:rFonts w:ascii="Times New Roman" w:hAnsi="Times New Roman" w:cs="Times New Roman"/>
          <w:sz w:val="24"/>
          <w:szCs w:val="24"/>
        </w:rPr>
        <w:t>,</w:t>
      </w:r>
      <w:r w:rsidR="00BA4D57" w:rsidRPr="0034123C">
        <w:rPr>
          <w:rFonts w:ascii="Times New Roman" w:hAnsi="Times New Roman" w:cs="Times New Roman"/>
          <w:sz w:val="24"/>
          <w:szCs w:val="24"/>
        </w:rPr>
        <w:t xml:space="preserve"> and this is the basis of acceptance and satisfaction.</w:t>
      </w:r>
    </w:p>
    <w:p w14:paraId="22CDFA65" w14:textId="77777777" w:rsidR="00B70C52" w:rsidRPr="0034123C" w:rsidRDefault="005A0CC1" w:rsidP="00321C99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 xml:space="preserve">The United States has not done so well on Heath Care as compared to its counterpart German. </w:t>
      </w:r>
      <w:r w:rsidR="003C5E58" w:rsidRPr="0034123C">
        <w:rPr>
          <w:rFonts w:ascii="Times New Roman" w:hAnsi="Times New Roman" w:cs="Times New Roman"/>
          <w:sz w:val="24"/>
          <w:szCs w:val="24"/>
        </w:rPr>
        <w:t>Most health</w:t>
      </w:r>
      <w:r w:rsidR="00821510" w:rsidRPr="0034123C">
        <w:rPr>
          <w:rFonts w:ascii="Times New Roman" w:hAnsi="Times New Roman" w:cs="Times New Roman"/>
          <w:sz w:val="24"/>
          <w:szCs w:val="24"/>
        </w:rPr>
        <w:t xml:space="preserve">care services in the US are out of pocket expenses, </w:t>
      </w:r>
      <w:r w:rsidR="00DB7851" w:rsidRPr="0034123C">
        <w:rPr>
          <w:rFonts w:ascii="Times New Roman" w:hAnsi="Times New Roman" w:cs="Times New Roman"/>
          <w:sz w:val="24"/>
          <w:szCs w:val="24"/>
        </w:rPr>
        <w:t>contributing</w:t>
      </w:r>
      <w:r w:rsidR="00821510" w:rsidRPr="0034123C">
        <w:rPr>
          <w:rFonts w:ascii="Times New Roman" w:hAnsi="Times New Roman" w:cs="Times New Roman"/>
          <w:sz w:val="24"/>
          <w:szCs w:val="24"/>
        </w:rPr>
        <w:t xml:space="preserve"> to </w:t>
      </w:r>
      <w:r w:rsidR="00646F18" w:rsidRPr="0034123C">
        <w:rPr>
          <w:rFonts w:ascii="Times New Roman" w:hAnsi="Times New Roman" w:cs="Times New Roman"/>
          <w:sz w:val="24"/>
          <w:szCs w:val="24"/>
        </w:rPr>
        <w:t>reducing</w:t>
      </w:r>
      <w:r w:rsidR="00821510" w:rsidRPr="0034123C">
        <w:rPr>
          <w:rFonts w:ascii="Times New Roman" w:hAnsi="Times New Roman" w:cs="Times New Roman"/>
          <w:sz w:val="24"/>
          <w:szCs w:val="24"/>
        </w:rPr>
        <w:t xml:space="preserve"> healthcare coverage</w:t>
      </w:r>
      <w:r w:rsidR="003C5E58" w:rsidRPr="0034123C">
        <w:rPr>
          <w:rFonts w:ascii="Times New Roman" w:hAnsi="Times New Roman" w:cs="Times New Roman"/>
          <w:sz w:val="24"/>
          <w:szCs w:val="24"/>
        </w:rPr>
        <w:t>.</w:t>
      </w:r>
      <w:r w:rsidRPr="0034123C">
        <w:rPr>
          <w:rFonts w:ascii="Times New Roman" w:hAnsi="Times New Roman" w:cs="Times New Roman"/>
          <w:sz w:val="24"/>
          <w:szCs w:val="24"/>
        </w:rPr>
        <w:t xml:space="preserve"> The </w:t>
      </w:r>
      <w:r w:rsidR="00F84546" w:rsidRPr="0034123C">
        <w:rPr>
          <w:rFonts w:ascii="Times New Roman" w:hAnsi="Times New Roman" w:cs="Times New Roman"/>
          <w:sz w:val="24"/>
          <w:szCs w:val="24"/>
        </w:rPr>
        <w:t>chances of patients</w:t>
      </w:r>
      <w:r w:rsidR="003B481A" w:rsidRPr="0034123C">
        <w:rPr>
          <w:rFonts w:ascii="Times New Roman" w:hAnsi="Times New Roman" w:cs="Times New Roman"/>
          <w:sz w:val="24"/>
          <w:szCs w:val="24"/>
        </w:rPr>
        <w:t xml:space="preserve"> catering</w:t>
      </w:r>
      <w:r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3B481A" w:rsidRPr="0034123C">
        <w:rPr>
          <w:rFonts w:ascii="Times New Roman" w:hAnsi="Times New Roman" w:cs="Times New Roman"/>
          <w:sz w:val="24"/>
          <w:szCs w:val="24"/>
        </w:rPr>
        <w:t xml:space="preserve">to </w:t>
      </w:r>
      <w:r w:rsidRPr="0034123C">
        <w:rPr>
          <w:rFonts w:ascii="Times New Roman" w:hAnsi="Times New Roman" w:cs="Times New Roman"/>
          <w:sz w:val="24"/>
          <w:szCs w:val="24"/>
        </w:rPr>
        <w:t xml:space="preserve">their bills individually in German </w:t>
      </w:r>
      <w:r w:rsidR="00F84546" w:rsidRPr="0034123C">
        <w:rPr>
          <w:rFonts w:ascii="Times New Roman" w:hAnsi="Times New Roman" w:cs="Times New Roman"/>
          <w:sz w:val="24"/>
          <w:szCs w:val="24"/>
        </w:rPr>
        <w:t>a</w:t>
      </w:r>
      <w:r w:rsidR="003B481A" w:rsidRPr="0034123C">
        <w:rPr>
          <w:rFonts w:ascii="Times New Roman" w:hAnsi="Times New Roman" w:cs="Times New Roman"/>
          <w:sz w:val="24"/>
          <w:szCs w:val="24"/>
        </w:rPr>
        <w:t>re minimal due to</w:t>
      </w:r>
      <w:r w:rsidR="00B55A43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3B481A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F84546" w:rsidRPr="0034123C">
        <w:rPr>
          <w:rFonts w:ascii="Times New Roman" w:hAnsi="Times New Roman" w:cs="Times New Roman"/>
          <w:sz w:val="24"/>
          <w:szCs w:val="24"/>
        </w:rPr>
        <w:t>existence of compulsory health insurance plan</w:t>
      </w:r>
      <w:r w:rsidR="00F21716" w:rsidRPr="0034123C">
        <w:rPr>
          <w:rFonts w:ascii="Times New Roman" w:hAnsi="Times New Roman" w:cs="Times New Roman"/>
          <w:sz w:val="24"/>
          <w:szCs w:val="24"/>
        </w:rPr>
        <w:t>s compared to patients in the US</w:t>
      </w:r>
      <w:r w:rsidRPr="0034123C">
        <w:rPr>
          <w:rFonts w:ascii="Times New Roman" w:hAnsi="Times New Roman" w:cs="Times New Roman"/>
          <w:sz w:val="24"/>
          <w:szCs w:val="24"/>
        </w:rPr>
        <w:t xml:space="preserve">. </w:t>
      </w:r>
      <w:r w:rsidR="008A2F6C" w:rsidRPr="0034123C">
        <w:rPr>
          <w:rFonts w:ascii="Times New Roman" w:hAnsi="Times New Roman" w:cs="Times New Roman"/>
          <w:sz w:val="24"/>
          <w:szCs w:val="24"/>
        </w:rPr>
        <w:t>The Health Care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 is </w:t>
      </w:r>
      <w:r w:rsidRPr="0034123C">
        <w:rPr>
          <w:rFonts w:ascii="Times New Roman" w:hAnsi="Times New Roman" w:cs="Times New Roman"/>
          <w:sz w:val="24"/>
          <w:szCs w:val="24"/>
        </w:rPr>
        <w:t xml:space="preserve">not </w:t>
      </w:r>
      <w:r w:rsidR="003C5E58" w:rsidRPr="0034123C">
        <w:rPr>
          <w:rFonts w:ascii="Times New Roman" w:hAnsi="Times New Roman" w:cs="Times New Roman"/>
          <w:sz w:val="24"/>
          <w:szCs w:val="24"/>
        </w:rPr>
        <w:t>set to accommoda</w:t>
      </w:r>
      <w:r w:rsidR="008A2F6C" w:rsidRPr="0034123C">
        <w:rPr>
          <w:rFonts w:ascii="Times New Roman" w:hAnsi="Times New Roman" w:cs="Times New Roman"/>
          <w:sz w:val="24"/>
          <w:szCs w:val="24"/>
        </w:rPr>
        <w:t xml:space="preserve">te those with medical </w:t>
      </w:r>
      <w:r w:rsidR="003917CA" w:rsidRPr="0034123C">
        <w:rPr>
          <w:rFonts w:ascii="Times New Roman" w:hAnsi="Times New Roman" w:cs="Times New Roman"/>
          <w:sz w:val="24"/>
          <w:szCs w:val="24"/>
        </w:rPr>
        <w:t>insurance, and</w:t>
      </w:r>
      <w:r w:rsidR="003C5E58" w:rsidRPr="0034123C">
        <w:rPr>
          <w:rFonts w:ascii="Times New Roman" w:hAnsi="Times New Roman" w:cs="Times New Roman"/>
          <w:sz w:val="24"/>
          <w:szCs w:val="24"/>
        </w:rPr>
        <w:t xml:space="preserve"> those without.</w:t>
      </w:r>
      <w:r w:rsidR="00F266E2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155A88" w:rsidRPr="0034123C">
        <w:rPr>
          <w:rFonts w:ascii="Times New Roman" w:hAnsi="Times New Roman" w:cs="Times New Roman"/>
          <w:sz w:val="24"/>
          <w:szCs w:val="24"/>
        </w:rPr>
        <w:lastRenderedPageBreak/>
        <w:t xml:space="preserve">There is </w:t>
      </w:r>
      <w:r w:rsidR="00F84546" w:rsidRPr="0034123C">
        <w:rPr>
          <w:rFonts w:ascii="Times New Roman" w:hAnsi="Times New Roman" w:cs="Times New Roman"/>
          <w:sz w:val="24"/>
          <w:szCs w:val="24"/>
        </w:rPr>
        <w:t xml:space="preserve">a 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need for the state and the government to introduce policies </w:t>
      </w:r>
      <w:r w:rsidR="00B55A43" w:rsidRPr="0034123C">
        <w:rPr>
          <w:rFonts w:ascii="Times New Roman" w:hAnsi="Times New Roman" w:cs="Times New Roman"/>
          <w:sz w:val="24"/>
          <w:szCs w:val="24"/>
        </w:rPr>
        <w:t>that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 make access to medical care a right rather than a privilege</w:t>
      </w:r>
      <w:r w:rsidRPr="0034123C">
        <w:rPr>
          <w:rFonts w:ascii="Times New Roman" w:hAnsi="Times New Roman" w:cs="Times New Roman"/>
          <w:sz w:val="24"/>
          <w:szCs w:val="24"/>
        </w:rPr>
        <w:t xml:space="preserve"> in the US</w:t>
      </w:r>
      <w:r w:rsidR="00B70C52" w:rsidRPr="0034123C">
        <w:rPr>
          <w:rFonts w:ascii="Times New Roman" w:hAnsi="Times New Roman" w:cs="Times New Roman"/>
          <w:sz w:val="24"/>
          <w:szCs w:val="24"/>
        </w:rPr>
        <w:t xml:space="preserve"> (Bodenheimer et al. 1995).</w:t>
      </w:r>
      <w:r w:rsidR="00155A88" w:rsidRPr="0034123C">
        <w:rPr>
          <w:rFonts w:ascii="Times New Roman" w:hAnsi="Times New Roman" w:cs="Times New Roman"/>
          <w:sz w:val="24"/>
          <w:szCs w:val="24"/>
        </w:rPr>
        <w:t>The government should make some general services in public health institutions such as lab</w:t>
      </w:r>
      <w:r w:rsidR="00B55A43" w:rsidRPr="0034123C">
        <w:rPr>
          <w:rFonts w:ascii="Times New Roman" w:hAnsi="Times New Roman" w:cs="Times New Roman"/>
          <w:sz w:val="24"/>
          <w:szCs w:val="24"/>
        </w:rPr>
        <w:t>s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 and testing free of affordable to the whole American population without regard to individual status. Patients without health insurance cater for their bills indi</w:t>
      </w:r>
      <w:r w:rsidR="00F21716" w:rsidRPr="0034123C">
        <w:rPr>
          <w:rFonts w:ascii="Times New Roman" w:hAnsi="Times New Roman" w:cs="Times New Roman"/>
          <w:sz w:val="24"/>
          <w:szCs w:val="24"/>
        </w:rPr>
        <w:t>viduals</w:t>
      </w:r>
      <w:r w:rsidR="003B481A" w:rsidRPr="0034123C">
        <w:rPr>
          <w:rFonts w:ascii="Times New Roman" w:hAnsi="Times New Roman" w:cs="Times New Roman"/>
          <w:sz w:val="24"/>
          <w:szCs w:val="24"/>
        </w:rPr>
        <w:t>,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 and that turns out very 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expensive. Some fail to access proper medical care due to </w:t>
      </w:r>
      <w:r w:rsidR="003B481A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155A88" w:rsidRPr="0034123C">
        <w:rPr>
          <w:rFonts w:ascii="Times New Roman" w:hAnsi="Times New Roman" w:cs="Times New Roman"/>
          <w:sz w:val="24"/>
          <w:szCs w:val="24"/>
        </w:rPr>
        <w:t>high costs of the services. Low and middle</w:t>
      </w:r>
      <w:r w:rsidR="003B481A" w:rsidRPr="0034123C">
        <w:rPr>
          <w:rFonts w:ascii="Times New Roman" w:hAnsi="Times New Roman" w:cs="Times New Roman"/>
          <w:sz w:val="24"/>
          <w:szCs w:val="24"/>
        </w:rPr>
        <w:t>-</w:t>
      </w:r>
      <w:r w:rsidR="00155A88" w:rsidRPr="0034123C">
        <w:rPr>
          <w:rFonts w:ascii="Times New Roman" w:hAnsi="Times New Roman" w:cs="Times New Roman"/>
          <w:sz w:val="24"/>
          <w:szCs w:val="24"/>
        </w:rPr>
        <w:t>income earners have found it challenging seeking medical help due to high costs</w:t>
      </w:r>
      <w:r w:rsidR="003B481A" w:rsidRPr="0034123C">
        <w:rPr>
          <w:rFonts w:ascii="Times New Roman" w:hAnsi="Times New Roman" w:cs="Times New Roman"/>
          <w:sz w:val="24"/>
          <w:szCs w:val="24"/>
        </w:rPr>
        <w:t>,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 and there is </w:t>
      </w:r>
      <w:r w:rsidR="003B481A" w:rsidRPr="0034123C">
        <w:rPr>
          <w:rFonts w:ascii="Times New Roman" w:hAnsi="Times New Roman" w:cs="Times New Roman"/>
          <w:sz w:val="24"/>
          <w:szCs w:val="24"/>
        </w:rPr>
        <w:t xml:space="preserve">a </w:t>
      </w:r>
      <w:r w:rsidR="00155A88" w:rsidRPr="0034123C">
        <w:rPr>
          <w:rFonts w:ascii="Times New Roman" w:hAnsi="Times New Roman" w:cs="Times New Roman"/>
          <w:sz w:val="24"/>
          <w:szCs w:val="24"/>
        </w:rPr>
        <w:t xml:space="preserve">need to balance the system to accommodate the whole population. </w:t>
      </w:r>
      <w:r w:rsidR="003B481A" w:rsidRPr="0034123C">
        <w:rPr>
          <w:rFonts w:ascii="Times New Roman" w:hAnsi="Times New Roman" w:cs="Times New Roman"/>
          <w:sz w:val="24"/>
          <w:szCs w:val="24"/>
        </w:rPr>
        <w:t>Som</w:t>
      </w:r>
      <w:r w:rsidR="00A13CC8" w:rsidRPr="0034123C">
        <w:rPr>
          <w:rFonts w:ascii="Times New Roman" w:hAnsi="Times New Roman" w:cs="Times New Roman"/>
          <w:sz w:val="24"/>
          <w:szCs w:val="24"/>
        </w:rPr>
        <w:t xml:space="preserve">e American </w:t>
      </w:r>
      <w:r w:rsidR="003B481A" w:rsidRPr="0034123C">
        <w:rPr>
          <w:rFonts w:ascii="Times New Roman" w:hAnsi="Times New Roman" w:cs="Times New Roman"/>
          <w:sz w:val="24"/>
          <w:szCs w:val="24"/>
        </w:rPr>
        <w:t>community</w:t>
      </w:r>
      <w:r w:rsidR="00A13CC8" w:rsidRPr="0034123C">
        <w:rPr>
          <w:rFonts w:ascii="Times New Roman" w:hAnsi="Times New Roman" w:cs="Times New Roman"/>
          <w:sz w:val="24"/>
          <w:szCs w:val="24"/>
        </w:rPr>
        <w:t xml:space="preserve"> lacks medical insurance</w:t>
      </w:r>
      <w:r w:rsidR="003B481A" w:rsidRPr="0034123C">
        <w:rPr>
          <w:rFonts w:ascii="Times New Roman" w:hAnsi="Times New Roman" w:cs="Times New Roman"/>
          <w:sz w:val="24"/>
          <w:szCs w:val="24"/>
        </w:rPr>
        <w:t>, and others have</w:t>
      </w:r>
      <w:r w:rsidR="00A13CC8" w:rsidRPr="0034123C">
        <w:rPr>
          <w:rFonts w:ascii="Times New Roman" w:hAnsi="Times New Roman" w:cs="Times New Roman"/>
          <w:sz w:val="24"/>
          <w:szCs w:val="24"/>
        </w:rPr>
        <w:t xml:space="preserve"> inadequate insurance plans, and others have </w:t>
      </w:r>
      <w:r w:rsidR="003B481A" w:rsidRPr="0034123C">
        <w:rPr>
          <w:rFonts w:ascii="Times New Roman" w:hAnsi="Times New Roman" w:cs="Times New Roman"/>
          <w:sz w:val="24"/>
          <w:szCs w:val="24"/>
        </w:rPr>
        <w:t>good</w:t>
      </w:r>
      <w:r w:rsidR="00A13CC8" w:rsidRPr="0034123C">
        <w:rPr>
          <w:rFonts w:ascii="Times New Roman" w:hAnsi="Times New Roman" w:cs="Times New Roman"/>
          <w:sz w:val="24"/>
          <w:szCs w:val="24"/>
        </w:rPr>
        <w:t xml:space="preserve"> insurance plans. </w:t>
      </w:r>
      <w:r w:rsidRPr="0034123C">
        <w:rPr>
          <w:rFonts w:ascii="Times New Roman" w:hAnsi="Times New Roman" w:cs="Times New Roman"/>
          <w:sz w:val="24"/>
          <w:szCs w:val="24"/>
        </w:rPr>
        <w:t>Americans have made reports about their dissatisfaction with their country</w:t>
      </w:r>
      <w:r w:rsidR="008878EF" w:rsidRPr="0034123C">
        <w:rPr>
          <w:rFonts w:ascii="Times New Roman" w:hAnsi="Times New Roman" w:cs="Times New Roman"/>
          <w:sz w:val="24"/>
          <w:szCs w:val="24"/>
        </w:rPr>
        <w:t>'</w:t>
      </w:r>
      <w:r w:rsidRPr="0034123C">
        <w:rPr>
          <w:rFonts w:ascii="Times New Roman" w:hAnsi="Times New Roman" w:cs="Times New Roman"/>
          <w:sz w:val="24"/>
          <w:szCs w:val="24"/>
        </w:rPr>
        <w:t>s</w:t>
      </w:r>
      <w:r w:rsidR="008878EF" w:rsidRPr="0034123C">
        <w:rPr>
          <w:rFonts w:ascii="Times New Roman" w:hAnsi="Times New Roman" w:cs="Times New Roman"/>
          <w:sz w:val="24"/>
          <w:szCs w:val="24"/>
        </w:rPr>
        <w:t>'</w:t>
      </w:r>
      <w:r w:rsidRPr="0034123C">
        <w:rPr>
          <w:rFonts w:ascii="Times New Roman" w:hAnsi="Times New Roman" w:cs="Times New Roman"/>
          <w:sz w:val="24"/>
          <w:szCs w:val="24"/>
        </w:rPr>
        <w:t xml:space="preserve"> health care system due. 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The principles of solidarity and compulsory insurance have made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F21716" w:rsidRPr="0034123C">
        <w:rPr>
          <w:rFonts w:ascii="Times New Roman" w:hAnsi="Times New Roman" w:cs="Times New Roman"/>
          <w:sz w:val="24"/>
          <w:szCs w:val="24"/>
        </w:rPr>
        <w:t xml:space="preserve">costs of seeking medical care In German minimal. </w:t>
      </w:r>
    </w:p>
    <w:p w14:paraId="530BC337" w14:textId="77777777" w:rsidR="007D03D7" w:rsidRPr="0034123C" w:rsidRDefault="00F21716" w:rsidP="004C2E7A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4123C">
        <w:rPr>
          <w:rFonts w:ascii="Times New Roman" w:hAnsi="Times New Roman" w:cs="Times New Roman"/>
          <w:sz w:val="24"/>
          <w:szCs w:val="24"/>
        </w:rPr>
        <w:t xml:space="preserve">The introduction of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Pr="0034123C">
        <w:rPr>
          <w:rFonts w:ascii="Times New Roman" w:hAnsi="Times New Roman" w:cs="Times New Roman"/>
          <w:sz w:val="24"/>
          <w:szCs w:val="24"/>
        </w:rPr>
        <w:t xml:space="preserve">Medicare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plan in the United States will </w:t>
      </w:r>
      <w:r w:rsidR="00B24567" w:rsidRPr="0034123C">
        <w:rPr>
          <w:rFonts w:ascii="Times New Roman" w:hAnsi="Times New Roman" w:cs="Times New Roman"/>
          <w:sz w:val="24"/>
          <w:szCs w:val="24"/>
        </w:rPr>
        <w:t>significantly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B24567" w:rsidRPr="0034123C">
        <w:rPr>
          <w:rFonts w:ascii="Times New Roman" w:hAnsi="Times New Roman" w:cs="Times New Roman"/>
          <w:sz w:val="24"/>
          <w:szCs w:val="24"/>
        </w:rPr>
        <w:t>impact if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 implemented accordingly. It will improve coverage of US health care</w:t>
      </w:r>
      <w:r w:rsidR="001C54C6" w:rsidRPr="0034123C">
        <w:rPr>
          <w:rFonts w:ascii="Times New Roman" w:hAnsi="Times New Roman" w:cs="Times New Roman"/>
          <w:sz w:val="24"/>
          <w:szCs w:val="24"/>
        </w:rPr>
        <w:t xml:space="preserve"> </w:t>
      </w:r>
      <w:r w:rsidR="00E02F82" w:rsidRPr="0034123C">
        <w:rPr>
          <w:rFonts w:ascii="Times New Roman" w:hAnsi="Times New Roman" w:cs="Times New Roman"/>
          <w:sz w:val="24"/>
          <w:szCs w:val="24"/>
        </w:rPr>
        <w:t>(Bodenheimer et al</w:t>
      </w:r>
      <w:r w:rsidR="00A45F2D" w:rsidRPr="0034123C">
        <w:rPr>
          <w:rFonts w:ascii="Times New Roman" w:hAnsi="Times New Roman" w:cs="Times New Roman"/>
          <w:sz w:val="24"/>
          <w:szCs w:val="24"/>
        </w:rPr>
        <w:t>.</w:t>
      </w:r>
      <w:r w:rsidR="00E02F82" w:rsidRPr="0034123C">
        <w:rPr>
          <w:rFonts w:ascii="Times New Roman" w:hAnsi="Times New Roman" w:cs="Times New Roman"/>
          <w:sz w:val="24"/>
          <w:szCs w:val="24"/>
        </w:rPr>
        <w:t xml:space="preserve"> 1995)</w:t>
      </w:r>
      <w:r w:rsidR="001C54C6" w:rsidRPr="0034123C">
        <w:rPr>
          <w:rFonts w:ascii="Times New Roman" w:hAnsi="Times New Roman" w:cs="Times New Roman"/>
          <w:sz w:val="24"/>
          <w:szCs w:val="24"/>
        </w:rPr>
        <w:t xml:space="preserve">.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The Federal government should ensure every US citizen has a health insurance plan as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a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failure to leaves the patients with insecurities and untimely medical care arise most times. A Patient may be in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the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emergency room late just because of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a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lack of </w:t>
      </w:r>
      <w:r w:rsidR="00B24567" w:rsidRPr="0034123C">
        <w:rPr>
          <w:rFonts w:ascii="Times New Roman" w:hAnsi="Times New Roman" w:cs="Times New Roman"/>
          <w:sz w:val="24"/>
          <w:szCs w:val="24"/>
        </w:rPr>
        <w:t xml:space="preserve">an </w:t>
      </w:r>
      <w:r w:rsidR="00EB6D1C" w:rsidRPr="0034123C">
        <w:rPr>
          <w:rFonts w:ascii="Times New Roman" w:hAnsi="Times New Roman" w:cs="Times New Roman"/>
          <w:sz w:val="24"/>
          <w:szCs w:val="24"/>
        </w:rPr>
        <w:t xml:space="preserve">insurance plan. </w:t>
      </w:r>
    </w:p>
    <w:p w14:paraId="054CFC9C" w14:textId="77777777" w:rsidR="004D093B" w:rsidRPr="0034123C" w:rsidRDefault="004D093B" w:rsidP="00816305">
      <w:pPr>
        <w:spacing w:before="100" w:beforeAutospacing="1"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5308CC0" w14:textId="427362C4" w:rsidR="0039596B" w:rsidRDefault="0039596B">
      <w:pPr>
        <w:rPr>
          <w:rFonts w:ascii="Times New Roman" w:hAnsi="Times New Roman" w:cs="Times New Roman"/>
          <w:b/>
          <w:sz w:val="24"/>
          <w:szCs w:val="24"/>
        </w:rPr>
      </w:pPr>
    </w:p>
    <w:p w14:paraId="19319B17" w14:textId="77777777" w:rsidR="004D093B" w:rsidRPr="0050110A" w:rsidRDefault="0050110A" w:rsidP="0050110A">
      <w:pPr>
        <w:spacing w:before="100" w:beforeAutospacing="1" w:after="100" w:afterAutospacing="1" w:line="480" w:lineRule="auto"/>
        <w:ind w:left="288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0110A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1F1771E9" w14:textId="77777777" w:rsidR="00600B7B" w:rsidRPr="00600B7B" w:rsidRDefault="00600B7B" w:rsidP="00B80532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odenheimer, T., </w:t>
      </w:r>
      <w:proofErr w:type="spellStart"/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umbach</w:t>
      </w:r>
      <w:proofErr w:type="spellEnd"/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Lo, B., </w:t>
      </w:r>
      <w:proofErr w:type="spellStart"/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erszenbaum</w:t>
      </w:r>
      <w:proofErr w:type="spellEnd"/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L., Tres, L. L., Ferrier, D. R., &amp; Peet, A. (1995). </w:t>
      </w:r>
      <w:r w:rsidRPr="00600B7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nderstanding health policy: A clinical approach</w:t>
      </w: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. 259). New York.</w:t>
      </w:r>
    </w:p>
    <w:p w14:paraId="6179C618" w14:textId="77777777" w:rsid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B16761" w14:textId="77777777" w:rsidR="00600B7B" w:rsidRP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600B7B">
        <w:rPr>
          <w:rFonts w:ascii="Times New Roman" w:hAnsi="Times New Roman" w:cs="Times New Roman"/>
          <w:sz w:val="24"/>
          <w:szCs w:val="24"/>
        </w:rPr>
        <w:lastRenderedPageBreak/>
        <w:t xml:space="preserve">Engberg, A (2019) New Study provides insights into how Germans see the digitization of healthcare Retrieved from </w:t>
      </w:r>
      <w:r w:rsidRPr="00600B7B">
        <w:rPr>
          <w:rFonts w:ascii="Times New Roman" w:hAnsi="Times New Roman" w:cs="Times New Roman"/>
          <w:color w:val="5B9BD5" w:themeColor="accent1"/>
          <w:sz w:val="24"/>
          <w:szCs w:val="24"/>
        </w:rPr>
        <w:t>https://www.healthcareitnews.com/news/emea/new-study-provides-insights-how-germans-see-digitisation-healthcare</w:t>
      </w:r>
    </w:p>
    <w:p w14:paraId="0BD7B3DB" w14:textId="77777777" w:rsid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D1B9433" w14:textId="77777777" w:rsidR="00600B7B" w:rsidRP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Style w:val="Hyperlink"/>
          <w:rFonts w:ascii="Times New Roman" w:hAnsi="Times New Roman" w:cs="Times New Roman"/>
          <w:sz w:val="24"/>
          <w:szCs w:val="24"/>
        </w:rPr>
      </w:pPr>
      <w:r w:rsidRPr="00600B7B">
        <w:rPr>
          <w:rFonts w:ascii="Times New Roman" w:hAnsi="Times New Roman" w:cs="Times New Roman"/>
          <w:sz w:val="24"/>
          <w:szCs w:val="24"/>
        </w:rPr>
        <w:t xml:space="preserve">Federal Ministry of Health (2018). Vaccinations. Accessed from: </w:t>
      </w:r>
      <w:hyperlink r:id="rId7" w:history="1">
        <w:r w:rsidRPr="00600B7B">
          <w:rPr>
            <w:rStyle w:val="Hyperlink"/>
            <w:rFonts w:ascii="Times New Roman" w:hAnsi="Times New Roman" w:cs="Times New Roman"/>
            <w:sz w:val="24"/>
            <w:szCs w:val="24"/>
          </w:rPr>
          <w:t>https://www.bundesgesundheitsministerium.de/english-version/topics/vaccinations.html</w:t>
        </w:r>
      </w:hyperlink>
    </w:p>
    <w:p w14:paraId="561158D8" w14:textId="77777777" w:rsidR="00600B7B" w:rsidRDefault="00600B7B" w:rsidP="00600B7B">
      <w:pPr>
        <w:spacing w:before="100" w:beforeAutospacing="1" w:after="100" w:afterAutospacing="1"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</w:p>
    <w:p w14:paraId="728A3B18" w14:textId="77777777" w:rsidR="009D4E84" w:rsidRDefault="00600B7B" w:rsidP="00600B7B">
      <w:pPr>
        <w:spacing w:before="100" w:beforeAutospacing="1" w:after="100" w:afterAutospacing="1" w:line="480" w:lineRule="auto"/>
        <w:ind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600B7B">
        <w:rPr>
          <w:rFonts w:ascii="Times New Roman" w:hAnsi="Times New Roman" w:cs="Times New Roman"/>
          <w:sz w:val="24"/>
          <w:szCs w:val="24"/>
        </w:rPr>
        <w:t xml:space="preserve">InformedHealth.org (2015). </w:t>
      </w: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alth care in Germany: The German health care system. </w:t>
      </w:r>
    </w:p>
    <w:p w14:paraId="3C0A05C0" w14:textId="77777777" w:rsidR="00600B7B" w:rsidRPr="00600B7B" w:rsidRDefault="00600B7B" w:rsidP="009D4E84">
      <w:pPr>
        <w:spacing w:before="100" w:beforeAutospacing="1" w:after="100" w:afterAutospacing="1" w:line="480" w:lineRule="auto"/>
        <w:ind w:firstLine="720"/>
        <w:contextualSpacing/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0B7B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vailable from: </w:t>
      </w:r>
      <w:hyperlink r:id="rId8" w:history="1">
        <w:r w:rsidRPr="00600B7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298834/</w:t>
        </w:r>
      </w:hyperlink>
    </w:p>
    <w:p w14:paraId="678B5E4E" w14:textId="77777777" w:rsid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8ADC215" w14:textId="77777777" w:rsidR="00600B7B" w:rsidRPr="00600B7B" w:rsidRDefault="00600B7B" w:rsidP="00600B7B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dic, G., Gleason, S., &amp; Ridic, O. (2012). Comparisons of health care systems in the United States, Germany and Canada. </w:t>
      </w:r>
      <w:r w:rsidRPr="00600B7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teria socio-medica</w:t>
      </w: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00B7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600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2.</w:t>
      </w:r>
    </w:p>
    <w:sectPr w:rsidR="00600B7B" w:rsidRPr="00600B7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9A584" w14:textId="77777777" w:rsidR="004A61CC" w:rsidRDefault="004A61CC" w:rsidP="00B70C52">
      <w:pPr>
        <w:spacing w:after="0" w:line="240" w:lineRule="auto"/>
      </w:pPr>
      <w:r>
        <w:separator/>
      </w:r>
    </w:p>
  </w:endnote>
  <w:endnote w:type="continuationSeparator" w:id="0">
    <w:p w14:paraId="7EF4BAB0" w14:textId="77777777" w:rsidR="004A61CC" w:rsidRDefault="004A61CC" w:rsidP="00B70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8F590" w14:textId="77777777" w:rsidR="004A61CC" w:rsidRDefault="004A61CC" w:rsidP="00B70C52">
      <w:pPr>
        <w:spacing w:after="0" w:line="240" w:lineRule="auto"/>
      </w:pPr>
      <w:r>
        <w:separator/>
      </w:r>
    </w:p>
  </w:footnote>
  <w:footnote w:type="continuationSeparator" w:id="0">
    <w:p w14:paraId="72454A6F" w14:textId="77777777" w:rsidR="004A61CC" w:rsidRDefault="004A61CC" w:rsidP="00B70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8F737" w14:textId="77777777" w:rsidR="004A1B44" w:rsidRPr="00DA4DBB" w:rsidRDefault="004A61CC" w:rsidP="00DA4DBB">
    <w:pPr>
      <w:pStyle w:val="Header"/>
      <w:ind w:left="5400" w:firstLine="3960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6655981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A1B44" w:rsidRPr="00DA4DB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1B44" w:rsidRPr="00DA4DB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1B44" w:rsidRPr="00DA4DB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A1B44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="004A1B44" w:rsidRPr="00DA4DB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030B9F2" w14:textId="77777777" w:rsidR="004A1B44" w:rsidRDefault="004A1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3571D8"/>
    <w:multiLevelType w:val="hybridMultilevel"/>
    <w:tmpl w:val="93FA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MDY1MTc1tjQxM7NU0lEKTi0uzszPAykwrgUAqtoP5ywAAAA="/>
  </w:docVars>
  <w:rsids>
    <w:rsidRoot w:val="007D03D7"/>
    <w:rsid w:val="00013A9A"/>
    <w:rsid w:val="00026E9B"/>
    <w:rsid w:val="000B0588"/>
    <w:rsid w:val="000D3612"/>
    <w:rsid w:val="00101946"/>
    <w:rsid w:val="00155A88"/>
    <w:rsid w:val="00166351"/>
    <w:rsid w:val="00182A3B"/>
    <w:rsid w:val="001C54C6"/>
    <w:rsid w:val="001C62A1"/>
    <w:rsid w:val="001F5FF3"/>
    <w:rsid w:val="00207E6B"/>
    <w:rsid w:val="00215AAD"/>
    <w:rsid w:val="00286D07"/>
    <w:rsid w:val="00321C99"/>
    <w:rsid w:val="0034123C"/>
    <w:rsid w:val="00383E10"/>
    <w:rsid w:val="00387C44"/>
    <w:rsid w:val="003917CA"/>
    <w:rsid w:val="0039596B"/>
    <w:rsid w:val="003A694E"/>
    <w:rsid w:val="003B1AEB"/>
    <w:rsid w:val="003B481A"/>
    <w:rsid w:val="003C0C3B"/>
    <w:rsid w:val="003C5E58"/>
    <w:rsid w:val="003D2D68"/>
    <w:rsid w:val="003D795E"/>
    <w:rsid w:val="00415E65"/>
    <w:rsid w:val="00496843"/>
    <w:rsid w:val="004A1B44"/>
    <w:rsid w:val="004A2443"/>
    <w:rsid w:val="004A61CC"/>
    <w:rsid w:val="004A62CE"/>
    <w:rsid w:val="004C2E7A"/>
    <w:rsid w:val="004C6A61"/>
    <w:rsid w:val="004D093B"/>
    <w:rsid w:val="0050110A"/>
    <w:rsid w:val="005138FD"/>
    <w:rsid w:val="00542472"/>
    <w:rsid w:val="00572541"/>
    <w:rsid w:val="00582D28"/>
    <w:rsid w:val="00596C32"/>
    <w:rsid w:val="005A0CC1"/>
    <w:rsid w:val="005B28C0"/>
    <w:rsid w:val="00600B7B"/>
    <w:rsid w:val="00646F18"/>
    <w:rsid w:val="0067524A"/>
    <w:rsid w:val="00681946"/>
    <w:rsid w:val="00692097"/>
    <w:rsid w:val="006B44FB"/>
    <w:rsid w:val="006F45AD"/>
    <w:rsid w:val="0074598C"/>
    <w:rsid w:val="0077731D"/>
    <w:rsid w:val="007D03D7"/>
    <w:rsid w:val="007D1F3D"/>
    <w:rsid w:val="007D4AFC"/>
    <w:rsid w:val="00816305"/>
    <w:rsid w:val="00821510"/>
    <w:rsid w:val="008878EF"/>
    <w:rsid w:val="008A2F6C"/>
    <w:rsid w:val="008F0E4D"/>
    <w:rsid w:val="0097230E"/>
    <w:rsid w:val="009D4E84"/>
    <w:rsid w:val="00A13CC8"/>
    <w:rsid w:val="00A45F2D"/>
    <w:rsid w:val="00A55C1F"/>
    <w:rsid w:val="00A87836"/>
    <w:rsid w:val="00AD3090"/>
    <w:rsid w:val="00AD529C"/>
    <w:rsid w:val="00AF194E"/>
    <w:rsid w:val="00B01972"/>
    <w:rsid w:val="00B24567"/>
    <w:rsid w:val="00B55A43"/>
    <w:rsid w:val="00B70C52"/>
    <w:rsid w:val="00B80532"/>
    <w:rsid w:val="00B8062C"/>
    <w:rsid w:val="00B853EA"/>
    <w:rsid w:val="00B85FF2"/>
    <w:rsid w:val="00BA4D57"/>
    <w:rsid w:val="00C12A9D"/>
    <w:rsid w:val="00C84819"/>
    <w:rsid w:val="00CC0F42"/>
    <w:rsid w:val="00CE308C"/>
    <w:rsid w:val="00D32EA8"/>
    <w:rsid w:val="00D35A67"/>
    <w:rsid w:val="00D460D6"/>
    <w:rsid w:val="00D67D80"/>
    <w:rsid w:val="00D817B8"/>
    <w:rsid w:val="00DA4DBB"/>
    <w:rsid w:val="00DB7851"/>
    <w:rsid w:val="00DD2AEB"/>
    <w:rsid w:val="00E02F82"/>
    <w:rsid w:val="00E45EB7"/>
    <w:rsid w:val="00E54448"/>
    <w:rsid w:val="00E8422D"/>
    <w:rsid w:val="00E92F76"/>
    <w:rsid w:val="00EB60A2"/>
    <w:rsid w:val="00EB6D1C"/>
    <w:rsid w:val="00ED2974"/>
    <w:rsid w:val="00EE6876"/>
    <w:rsid w:val="00EF5CCC"/>
    <w:rsid w:val="00F21716"/>
    <w:rsid w:val="00F266E2"/>
    <w:rsid w:val="00F2672B"/>
    <w:rsid w:val="00F31209"/>
    <w:rsid w:val="00F84546"/>
    <w:rsid w:val="00F93A81"/>
    <w:rsid w:val="00FE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B9BA2"/>
  <w15:chartTrackingRefBased/>
  <w15:docId w15:val="{88103231-381E-47AF-A814-61906F070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093B"/>
    <w:rPr>
      <w:color w:val="0000FF"/>
      <w:u w:val="single"/>
    </w:rPr>
  </w:style>
  <w:style w:type="character" w:customStyle="1" w:styleId="bkciteavail">
    <w:name w:val="bk_cite_avail"/>
    <w:basedOn w:val="DefaultParagraphFont"/>
    <w:rsid w:val="004D093B"/>
  </w:style>
  <w:style w:type="paragraph" w:styleId="Header">
    <w:name w:val="header"/>
    <w:basedOn w:val="Normal"/>
    <w:link w:val="HeaderChar"/>
    <w:uiPriority w:val="99"/>
    <w:unhideWhenUsed/>
    <w:rsid w:val="00B70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C52"/>
  </w:style>
  <w:style w:type="paragraph" w:styleId="Footer">
    <w:name w:val="footer"/>
    <w:basedOn w:val="Normal"/>
    <w:link w:val="FooterChar"/>
    <w:uiPriority w:val="99"/>
    <w:unhideWhenUsed/>
    <w:rsid w:val="00B70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C52"/>
  </w:style>
  <w:style w:type="paragraph" w:styleId="ListParagraph">
    <w:name w:val="List Paragraph"/>
    <w:basedOn w:val="Normal"/>
    <w:uiPriority w:val="34"/>
    <w:qFormat/>
    <w:rsid w:val="005725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29883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undesgesundheitsministerium.de/english-version/topics/vaccination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5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Muoki</dc:creator>
  <cp:keywords/>
  <dc:description/>
  <cp:lastModifiedBy>ROYAL SMILES DENTAL CLINIC</cp:lastModifiedBy>
  <cp:revision>88</cp:revision>
  <dcterms:created xsi:type="dcterms:W3CDTF">2020-10-25T07:12:00Z</dcterms:created>
  <dcterms:modified xsi:type="dcterms:W3CDTF">2021-03-20T07:18:00Z</dcterms:modified>
</cp:coreProperties>
</file>